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cover-letter"/>
    <w:p>
      <w:pPr>
        <w:pStyle w:val="Heading1"/>
      </w:pPr>
      <w:r>
        <w:t xml:space="preserve">Cover Letter</w:t>
      </w:r>
    </w:p>
    <w:p>
      <w:pPr>
        <w:pStyle w:val="FirstParagraph"/>
      </w:pPr>
      <w:r>
        <w:t xml:space="preserve">Dear [Hiring Manager’s Name],</w:t>
      </w:r>
      <w:r>
        <w:br/>
      </w:r>
      <w:r>
        <w:t xml:space="preserve">I am writing to express my enthusiastic interest in the Professor position at [University Name] in the United Kingdom Birmingham. As an accomplished academic with a proven track record of excellence in research, teaching, and leadership, I am eager to contribute to your institution’s mission of fostering innovation and academic rigor. The opportunity to join a vibrant scholarly community in Birmingham—a city renowned for its dynamic cultural landscape and commitment to education—resonates deeply with my professional aspirations. This Cover Letter outlines my qualifications, research contributions, and vision for advancing the academic excellence of [University Name] as a Professor.</w:t>
      </w:r>
    </w:p>
    <w:bookmarkStart w:id="20" w:name="Xe8b1ac7b9ab85b59e08bde913a757030294a649"/>
    <w:p>
      <w:pPr>
        <w:pStyle w:val="Heading2"/>
      </w:pPr>
      <w:r>
        <w:t xml:space="preserve">Academic Background and Professional Experience</w:t>
      </w:r>
    </w:p>
    <w:p>
      <w:pPr>
        <w:pStyle w:val="FirstParagraph"/>
      </w:pPr>
      <w:r>
        <w:t xml:space="preserve">Throughout my career, I have dedicated myself to the pursuit of knowledge and the advancement of disciplines that align with [University Name]’s strengths. As a [Your Current Title, e.g., Associate Professor/Chair] at [Your Current Institution], I have led interdisciplinary research initiatives, mentored emerging scholars, and developed curricula that reflect the evolving needs of students and industries. My work has been recognized through publications in top-tier journals such as [Journal Names], grants from organizations like [Funding Bodies], and invitations to speak at international conferences. These experiences have equipped me with the expertise to thrive in a professorial role at a leading institution like yours.</w:t>
      </w:r>
    </w:p>
    <w:p>
      <w:pPr>
        <w:pStyle w:val="BodyText"/>
      </w:pPr>
      <w:r>
        <w:t xml:space="preserve">My academic journey began with a [Your Degree, e.g., PhD in Biology] from [Your University], where I developed a foundation in [Specific Field]. This was followed by postdoctoral research at [Institution], where I explored [Research Area], which later became the focus of my independent work. The interdisciplinary nature of my research—bridging [Field 1] and [Field 2]—has allowed me to address complex global challenges, such as [Specific Problem, e.g., climate change, healthcare disparities]. These efforts have been instrumental in shaping my approach to both teaching and scholarship.</w:t>
      </w:r>
    </w:p>
    <w:bookmarkEnd w:id="20"/>
    <w:bookmarkStart w:id="21" w:name="X470e447dd6db84396465e617b84f79ea290c225"/>
    <w:p>
      <w:pPr>
        <w:pStyle w:val="Heading2"/>
      </w:pPr>
      <w:r>
        <w:t xml:space="preserve">Research Contributions and Vision for the United Kingdom Birmingham</w:t>
      </w:r>
    </w:p>
    <w:p>
      <w:pPr>
        <w:pStyle w:val="FirstParagraph"/>
      </w:pPr>
      <w:r>
        <w:t xml:space="preserve">The Professor role at [University Name] represents an ideal platform to expand my research on [Specific Research Area], particularly in the context of United Kingdom Birmingham. As a city with a rich history of innovation and a growing reputation as a hub for [Relevant Industry or Field, e.g., technology, healthcare, arts], Birmingham offers unparalleled opportunities for collaboration with industry partners, governmental agencies, and community organizations. I am particularly drawn to your university’s emphasis on [Specific Initiative or Research Center in Birmingham], which aligns with my work on [Your Research Topic].</w:t>
      </w:r>
    </w:p>
    <w:p>
      <w:pPr>
        <w:pStyle w:val="BodyText"/>
      </w:pPr>
      <w:r>
        <w:t xml:space="preserve">My research has consistently focused on [Core Focus], and I have secured funding from sources such as the [Funding Body] to support projects like [Project Name]. For example, my recent study on [Brief Description of Project] has led to groundbreaking findings published in [Journal Name], which have been cited extensively and influenced policy discussions at both national and international levels. In Birmingham, I envision establishing a research group that leverages the city’s unique resources to tackle pressing issues while fostering a culture of academic excellence.</w:t>
      </w:r>
    </w:p>
    <w:bookmarkEnd w:id="21"/>
    <w:bookmarkStart w:id="22" w:name="Xa9ddeaded9c8ec625b75bd57856f7923e5dc1fc"/>
    <w:p>
      <w:pPr>
        <w:pStyle w:val="Heading2"/>
      </w:pPr>
      <w:r>
        <w:t xml:space="preserve">Teaching Philosophy and Commitment to Student Success</w:t>
      </w:r>
    </w:p>
    <w:p>
      <w:pPr>
        <w:pStyle w:val="FirstParagraph"/>
      </w:pPr>
      <w:r>
        <w:t xml:space="preserve">As a Professor, I believe that education is not merely about imparting knowledge but about inspiring critical thinking and lifelong learning. My teaching philosophy is rooted in creating inclusive, engaging environments where students from diverse backgrounds can thrive. At [Your Current Institution], I have designed and taught courses such as [Course Names], which integrate hands-on research, real-world applications, and interdisciplinary perspectives. These courses have received high evaluations from students and peers alike, reflecting my commitment to pedagogical innovation.</w:t>
      </w:r>
    </w:p>
    <w:p>
      <w:pPr>
        <w:pStyle w:val="BodyText"/>
      </w:pPr>
      <w:r>
        <w:t xml:space="preserve">One of my proudest achievements is mentoring over [Number] graduate students and postdoctoral researchers, many of whom have gone on to secure prestigious positions in academia, industry, and public service. I am particularly passionate about supporting underrepresented groups in higher education, and I have developed programs such as [Specific Initiative or Workshop] to promote equity and access. In Birmingham, I aim to build on this work by collaborating with your university’s initiatives to enhance student engagement and academic support.</w:t>
      </w:r>
    </w:p>
    <w:bookmarkEnd w:id="22"/>
    <w:bookmarkStart w:id="23" w:name="X8081ea161ec48b85c6aa0873c60a3876a6156cd"/>
    <w:p>
      <w:pPr>
        <w:pStyle w:val="Heading2"/>
      </w:pPr>
      <w:r>
        <w:t xml:space="preserve">Professional Leadership and Community Engagement</w:t>
      </w:r>
    </w:p>
    <w:p>
      <w:pPr>
        <w:pStyle w:val="FirstParagraph"/>
      </w:pPr>
      <w:r>
        <w:t xml:space="preserve">Beyond the classroom and laboratory, I have actively contributed to academic leadership roles, including serving as [Your Position] at [Institution], where I oversaw curriculum development and faculty recruitment. These experiences have honed my ability to navigate complex institutional challenges while advancing shared goals. Additionally, my involvement in professional organizations such as [Relevant Society or Association] has allowed me to contribute to the broader academic community through editorial work, conference organizing, and policy advocacy.</w:t>
      </w:r>
    </w:p>
    <w:p>
      <w:pPr>
        <w:pStyle w:val="BodyText"/>
      </w:pPr>
      <w:r>
        <w:t xml:space="preserve">In the United Kingdom Birmingham, I am eager to engage with local communities and partner with institutions to address societal challenges. For instance, my research on [Topic] has already informed partnerships with [Local Organization or Industry], and I am keen to expand these collaborations in Birmingham. The city’s diverse population and strong network of cultural and educational institutions provide a fertile ground for impactful work that bridges academia with real-world needs.</w:t>
      </w:r>
    </w:p>
    <w:bookmarkEnd w:id="23"/>
    <w:bookmarkStart w:id="24" w:name="why-united-kingdom-birmingham"/>
    <w:p>
      <w:pPr>
        <w:pStyle w:val="Heading2"/>
      </w:pPr>
      <w:r>
        <w:t xml:space="preserve">Why United Kingdom Birmingham?</w:t>
      </w:r>
    </w:p>
    <w:p>
      <w:pPr>
        <w:pStyle w:val="FirstParagraph"/>
      </w:pPr>
      <w:r>
        <w:t xml:space="preserve">The decision to apply for the Professor position at [University Name] is deeply personal. Birmingham, as a city in the United Kingdom, embodies the spirit of innovation and inclusivity that I strive to promote in my work. Its status as a global hub for [Relevant Field, e.g., engineering, arts], combined with its rich cultural heritage and vibrant academic ecosystem, makes it an ideal location to advance my career. Furthermore, the opportunity to contribute to a university that values [Specific Value or Mission Statement of the University] aligns perfectly with my own professional ethos.</w:t>
      </w:r>
    </w:p>
    <w:p>
      <w:pPr>
        <w:pStyle w:val="BodyText"/>
      </w:pPr>
      <w:r>
        <w:t xml:space="preserve">As a scholar who has worked in both North America and Europe, I have come to appreciate the unique strengths of each academic environment. However, the collaborative atmosphere and forward-thinking approach of institutions in the United Kingdom Birmingham have particularly resonated with me. I am excited about the prospect of joining a department that prioritizes excellence while fostering a supportive community for faculty and students alike.</w:t>
      </w:r>
    </w:p>
    <w:bookmarkEnd w:id="24"/>
    <w:bookmarkStart w:id="25" w:name="conclusion"/>
    <w:p>
      <w:pPr>
        <w:pStyle w:val="Heading2"/>
      </w:pPr>
      <w:r>
        <w:t xml:space="preserve">Conclusion</w:t>
      </w:r>
    </w:p>
    <w:p>
      <w:pPr>
        <w:pStyle w:val="FirstParagraph"/>
      </w:pPr>
      <w:r>
        <w:t xml:space="preserve">In conclusion, I am confident that my qualifications, vision, and passion make me an ideal candidate for the Professor position at [University Name] in the United Kingdom Birmingham. I would be honored to contribute to your institution’s legacy of academic leadership while advancing my own research and teaching goals. Thank you for considering my application. I look forward to the opportunity to discuss how I can further align my work with the mission of [University Nam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United Kingdom Birmingham</dc:title>
  <dc:creator/>
  <dc:language>en</dc:language>
  <cp:keywords/>
  <dcterms:created xsi:type="dcterms:W3CDTF">2025-12-10T11:42:15Z</dcterms:created>
  <dcterms:modified xsi:type="dcterms:W3CDTF">2025-12-10T11:42:15Z</dcterms:modified>
</cp:coreProperties>
</file>

<file path=docProps/custom.xml><?xml version="1.0" encoding="utf-8"?>
<Properties xmlns="http://schemas.openxmlformats.org/officeDocument/2006/custom-properties" xmlns:vt="http://schemas.openxmlformats.org/officeDocument/2006/docPropsVTypes"/>
</file>